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6B2" w:rsidRPr="00AE1633" w:rsidRDefault="006536B2" w:rsidP="006536B2">
      <w:pPr>
        <w:jc w:val="center"/>
        <w:rPr>
          <w:b/>
          <w:bCs/>
          <w:sz w:val="24"/>
          <w:szCs w:val="24"/>
        </w:rPr>
      </w:pPr>
      <w:r w:rsidRPr="00AE1633">
        <w:rPr>
          <w:b/>
          <w:bCs/>
          <w:sz w:val="24"/>
          <w:szCs w:val="24"/>
        </w:rPr>
        <w:t>Accounting for extra inertia/weight</w:t>
      </w:r>
    </w:p>
    <w:p w:rsidR="006536B2" w:rsidRPr="00AB2C06" w:rsidRDefault="006536B2" w:rsidP="006536B2">
      <w:pPr>
        <w:rPr>
          <w:b/>
          <w:bCs/>
        </w:rPr>
      </w:pPr>
      <w:r w:rsidRPr="00AB2C06">
        <w:rPr>
          <w:b/>
          <w:bCs/>
        </w:rPr>
        <w:t>Known:</w:t>
      </w:r>
    </w:p>
    <w:p w:rsidR="006536B2" w:rsidRPr="006536B2" w:rsidRDefault="006536B2" w:rsidP="006536B2">
      <m:oMathPara>
        <m:oMathParaPr>
          <m:jc m:val="left"/>
        </m:oMathParaPr>
        <m:oMath>
          <m:r>
            <w:rPr>
              <w:rFonts w:ascii="Cambria Math" w:hAnsi="Cambria Math"/>
            </w:rPr>
            <m:t>m=310 kg</m:t>
          </m:r>
        </m:oMath>
      </m:oMathPara>
    </w:p>
    <w:p w:rsidR="006536B2" w:rsidRPr="006536B2" w:rsidRDefault="006536B2" w:rsidP="006536B2">
      <m:oMathPara>
        <m:oMathParaPr>
          <m:jc m:val="left"/>
        </m:oMathParaPr>
        <m:oMath>
          <m:r>
            <w:rPr>
              <w:rFonts w:ascii="Cambria Math" w:hAnsi="Cambria Math"/>
            </w:rPr>
            <m:t>a=7.4 m/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6536B2" w:rsidRPr="0053469B" w:rsidRDefault="00690614" w:rsidP="006536B2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30.5 m/s</m:t>
          </m:r>
        </m:oMath>
      </m:oMathPara>
    </w:p>
    <w:p w:rsidR="0053469B" w:rsidRDefault="0053469B" w:rsidP="006536B2">
      <w:pPr>
        <w:rPr>
          <w:b/>
          <w:bCs/>
        </w:rPr>
      </w:pPr>
      <w:r>
        <w:rPr>
          <w:b/>
          <w:bCs/>
        </w:rPr>
        <w:t>Solving</w:t>
      </w:r>
      <w:r w:rsidR="00EF6CB9">
        <w:rPr>
          <w:b/>
          <w:bCs/>
        </w:rPr>
        <w:t xml:space="preserve"> and graphing</w:t>
      </w:r>
      <w:r>
        <w:rPr>
          <w:b/>
          <w:bCs/>
        </w:rPr>
        <w:t>:</w:t>
      </w:r>
    </w:p>
    <w:p w:rsidR="0053469B" w:rsidRPr="0053469B" w:rsidRDefault="0053469B" w:rsidP="008C442E">
      <w:r>
        <w:t>Speed, Torque, Power</w:t>
      </w:r>
    </w:p>
    <w:p w:rsidR="006536B2" w:rsidRDefault="0053469B" w:rsidP="0053469B">
      <w:pPr>
        <w:rPr>
          <w:b/>
          <w:bCs/>
        </w:rPr>
      </w:pPr>
      <w:r>
        <w:rPr>
          <w:b/>
          <w:bCs/>
        </w:rPr>
        <w:t>Solving for:</w:t>
      </w:r>
    </w:p>
    <w:p w:rsidR="0053469B" w:rsidRDefault="0053469B" w:rsidP="0053469B">
      <w:r>
        <w:t>Full Car, Wheel, Motor</w:t>
      </w:r>
    </w:p>
    <w:p w:rsidR="0053469B" w:rsidRPr="001C1630" w:rsidRDefault="0053469B" w:rsidP="0053469B">
      <w:pPr>
        <w:jc w:val="center"/>
        <w:rPr>
          <w:b/>
          <w:bCs/>
          <w:sz w:val="24"/>
          <w:szCs w:val="24"/>
        </w:rPr>
      </w:pPr>
      <w:r w:rsidRPr="001C1630">
        <w:rPr>
          <w:b/>
          <w:bCs/>
          <w:sz w:val="24"/>
          <w:szCs w:val="24"/>
        </w:rPr>
        <w:t>Full Car</w:t>
      </w:r>
    </w:p>
    <w:p w:rsidR="0053469B" w:rsidRPr="00B11D1F" w:rsidRDefault="00B11D1F" w:rsidP="00FF60D9">
      <m:oMathPara>
        <m:oMathParaPr>
          <m:jc m:val="left"/>
        </m:oMathParaPr>
        <m:oMath>
          <m:r>
            <w:rPr>
              <w:rFonts w:ascii="Cambria Math" w:hAnsi="Cambria Math"/>
            </w:rPr>
            <m:t>F=ma=310*7.4=2294</m:t>
          </m:r>
        </m:oMath>
      </m:oMathPara>
    </w:p>
    <w:p w:rsidR="00B11D1F" w:rsidRPr="00FF60D9" w:rsidRDefault="00B11D1F" w:rsidP="00B11D1F">
      <m:oMathPara>
        <m:oMathParaPr>
          <m:jc m:val="left"/>
        </m:oMathParaPr>
        <m:oMath>
          <m:r>
            <w:rPr>
              <w:rFonts w:ascii="Cambria Math" w:hAnsi="Cambria Math"/>
            </w:rPr>
            <m:t>T=F*L=2294*0.207=474.858 Nm</m:t>
          </m:r>
        </m:oMath>
      </m:oMathPara>
    </w:p>
    <w:p w:rsidR="00FF60D9" w:rsidRPr="006C330B" w:rsidRDefault="00FF60D9" w:rsidP="00FF60D9">
      <m:oMathPara>
        <m:oMathParaPr>
          <m:jc m:val="left"/>
        </m:oMathParaPr>
        <m:oMath>
          <m:r>
            <w:rPr>
              <w:rFonts w:ascii="Cambria Math" w:hAnsi="Cambria Math"/>
            </w:rPr>
            <m:t>P=F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2294*30.5=69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967 kw</m:t>
          </m:r>
        </m:oMath>
      </m:oMathPara>
    </w:p>
    <w:p w:rsidR="006C330B" w:rsidRPr="00DE03B4" w:rsidRDefault="00DE03B4" w:rsidP="00FF60D9">
      <w:pPr>
        <w:rPr>
          <w:b/>
          <w:bCs/>
        </w:rPr>
      </w:pPr>
      <w:r w:rsidRPr="00DE03B4">
        <w:rPr>
          <w:b/>
          <w:bCs/>
        </w:rPr>
        <w:t>Speed graph</w:t>
      </w:r>
    </w:p>
    <w:p w:rsidR="00DE03B4" w:rsidRDefault="00461EF5" w:rsidP="00E37582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9" type="#_x0000_t75" style="width:378pt;height:283.5pt">
            <v:imagedata r:id="rId4" o:title="car_speed_s"/>
          </v:shape>
        </w:pict>
      </w:r>
    </w:p>
    <w:p w:rsidR="00B4791F" w:rsidRDefault="00B4791F" w:rsidP="00FF60D9">
      <w:pPr>
        <w:rPr>
          <w:b/>
          <w:bCs/>
        </w:rPr>
      </w:pPr>
    </w:p>
    <w:p w:rsidR="00B4791F" w:rsidRDefault="00B4791F" w:rsidP="00FF60D9">
      <w:pPr>
        <w:rPr>
          <w:b/>
          <w:bCs/>
        </w:rPr>
      </w:pPr>
    </w:p>
    <w:p w:rsidR="00B4791F" w:rsidRDefault="00B4791F" w:rsidP="00FF60D9">
      <w:pPr>
        <w:rPr>
          <w:b/>
          <w:bCs/>
        </w:rPr>
      </w:pPr>
    </w:p>
    <w:p w:rsidR="00B4791F" w:rsidRDefault="00B4791F" w:rsidP="00FF60D9">
      <w:pPr>
        <w:rPr>
          <w:b/>
          <w:bCs/>
        </w:rPr>
      </w:pPr>
    </w:p>
    <w:p w:rsidR="00B64752" w:rsidRDefault="00B64752" w:rsidP="00FF60D9">
      <w:pPr>
        <w:rPr>
          <w:b/>
          <w:bCs/>
        </w:rPr>
      </w:pPr>
      <w:r>
        <w:rPr>
          <w:b/>
          <w:bCs/>
        </w:rPr>
        <w:lastRenderedPageBreak/>
        <w:t>Torque graph</w:t>
      </w:r>
    </w:p>
    <w:p w:rsidR="00B64752" w:rsidRDefault="00E37582" w:rsidP="00E37582">
      <w:pPr>
        <w:jc w:val="center"/>
      </w:pPr>
      <w:r>
        <w:pict>
          <v:shape id="_x0000_i1026" type="#_x0000_t75" style="width:378pt;height:283.5pt">
            <v:imagedata r:id="rId5" o:title="car_torque"/>
          </v:shape>
        </w:pict>
      </w:r>
    </w:p>
    <w:p w:rsidR="00B64752" w:rsidRDefault="00B64752" w:rsidP="00FF60D9">
      <w:pPr>
        <w:pBdr>
          <w:bottom w:val="single" w:sz="6" w:space="1" w:color="auto"/>
        </w:pBdr>
        <w:rPr>
          <w:b/>
          <w:bCs/>
        </w:rPr>
      </w:pPr>
      <w:r>
        <w:rPr>
          <w:b/>
          <w:bCs/>
        </w:rPr>
        <w:t>Power graph</w:t>
      </w:r>
    </w:p>
    <w:p w:rsidR="005927B6" w:rsidRPr="00215F5E" w:rsidRDefault="00F40970" w:rsidP="00E37582">
      <w:pPr>
        <w:pBdr>
          <w:bottom w:val="single" w:sz="6" w:space="1" w:color="auto"/>
        </w:pBdr>
        <w:jc w:val="center"/>
      </w:pPr>
      <w:r>
        <w:pict>
          <v:shape id="_x0000_i1090" type="#_x0000_t75" style="width:378pt;height:283.5pt">
            <v:imagedata r:id="rId6" o:title="car_power"/>
          </v:shape>
        </w:pict>
      </w:r>
    </w:p>
    <w:p w:rsidR="003A6D83" w:rsidRDefault="003A6D83" w:rsidP="001C1630">
      <w:pPr>
        <w:jc w:val="center"/>
        <w:rPr>
          <w:b/>
          <w:bCs/>
          <w:sz w:val="24"/>
          <w:szCs w:val="24"/>
        </w:rPr>
      </w:pPr>
    </w:p>
    <w:p w:rsidR="003A6D83" w:rsidRDefault="003A6D83" w:rsidP="001C1630">
      <w:pPr>
        <w:jc w:val="center"/>
        <w:rPr>
          <w:b/>
          <w:bCs/>
          <w:sz w:val="24"/>
          <w:szCs w:val="24"/>
        </w:rPr>
      </w:pPr>
    </w:p>
    <w:p w:rsidR="003A6D83" w:rsidRDefault="003A6D83" w:rsidP="001C1630">
      <w:pPr>
        <w:jc w:val="center"/>
        <w:rPr>
          <w:b/>
          <w:bCs/>
          <w:sz w:val="24"/>
          <w:szCs w:val="24"/>
        </w:rPr>
      </w:pPr>
    </w:p>
    <w:p w:rsidR="003A6D83" w:rsidRDefault="003A6D83" w:rsidP="001C1630">
      <w:pPr>
        <w:jc w:val="center"/>
        <w:rPr>
          <w:b/>
          <w:bCs/>
          <w:sz w:val="24"/>
          <w:szCs w:val="24"/>
        </w:rPr>
      </w:pPr>
    </w:p>
    <w:p w:rsidR="001C1630" w:rsidRPr="001C1630" w:rsidRDefault="00954453" w:rsidP="001C1630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eel</w:t>
      </w:r>
    </w:p>
    <w:p w:rsidR="001C1630" w:rsidRPr="00B11D1F" w:rsidRDefault="001C1630" w:rsidP="001C1630">
      <m:oMath>
        <m:r>
          <w:rPr>
            <w:rFonts w:ascii="Cambria Math" w:hAnsi="Cambria Math"/>
          </w:rPr>
          <m:t>F=2294</m:t>
        </m:r>
      </m:oMath>
      <w:r>
        <w:t xml:space="preserve"> Does not change</w:t>
      </w:r>
      <w:r w:rsidR="00954453">
        <w:t>s</w:t>
      </w:r>
    </w:p>
    <w:p w:rsidR="001C1630" w:rsidRPr="00FF60D9" w:rsidRDefault="001C1630" w:rsidP="00A174B0">
      <m:oMathPara>
        <m:oMathParaPr>
          <m:jc m:val="left"/>
        </m:oMathParaPr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74.86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118.715 Nm</m:t>
          </m:r>
        </m:oMath>
      </m:oMathPara>
    </w:p>
    <w:p w:rsidR="001C1630" w:rsidRPr="006C330B" w:rsidRDefault="001C1630" w:rsidP="002640BF">
      <m:oMathPara>
        <m:oMathParaPr>
          <m:jc m:val="left"/>
        </m:oMathParaPr>
        <m:oMath>
          <m:r>
            <w:rPr>
              <w:rFonts w:ascii="Cambria Math" w:hAnsi="Cambria Math"/>
            </w:rPr>
            <m:t>P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9</m:t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967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17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491</m:t>
          </m:r>
          <m:r>
            <w:rPr>
              <w:rFonts w:ascii="Cambria Math" w:hAnsi="Cambria Math"/>
            </w:rPr>
            <m:t xml:space="preserve"> kw</m:t>
          </m:r>
        </m:oMath>
      </m:oMathPara>
    </w:p>
    <w:p w:rsidR="001C1630" w:rsidRDefault="001C1630" w:rsidP="001C1630">
      <w:pPr>
        <w:rPr>
          <w:b/>
          <w:bCs/>
        </w:rPr>
      </w:pPr>
      <w:r>
        <w:rPr>
          <w:b/>
          <w:bCs/>
        </w:rPr>
        <w:t>Torque graph</w:t>
      </w:r>
    </w:p>
    <w:p w:rsidR="001C1630" w:rsidRDefault="00D9248C" w:rsidP="00D9248C">
      <w:pPr>
        <w:jc w:val="center"/>
      </w:pPr>
      <w:r>
        <w:pict>
          <v:shape id="_x0000_i1035" type="#_x0000_t75" style="width:333pt;height:249.75pt">
            <v:imagedata r:id="rId7" o:title="wheel_torque"/>
          </v:shape>
        </w:pict>
      </w:r>
    </w:p>
    <w:p w:rsidR="001C1630" w:rsidRDefault="001C1630" w:rsidP="001C1630">
      <w:pPr>
        <w:rPr>
          <w:b/>
          <w:bCs/>
        </w:rPr>
      </w:pPr>
      <w:r>
        <w:rPr>
          <w:b/>
          <w:bCs/>
        </w:rPr>
        <w:t>Power graph</w:t>
      </w:r>
    </w:p>
    <w:p w:rsidR="002D2C64" w:rsidRPr="002D2C64" w:rsidRDefault="002640BF" w:rsidP="00D9248C">
      <w:pPr>
        <w:pBdr>
          <w:bottom w:val="single" w:sz="6" w:space="1" w:color="auto"/>
        </w:pBdr>
        <w:jc w:val="center"/>
      </w:pPr>
      <w:r>
        <w:pict>
          <v:shape id="_x0000_i1093" type="#_x0000_t75" style="width:333pt;height:249.75pt">
            <v:imagedata r:id="rId8" o:title="wheel_power"/>
          </v:shape>
        </w:pict>
      </w:r>
    </w:p>
    <w:p w:rsidR="002D2C64" w:rsidRPr="001C1630" w:rsidRDefault="002D2C64" w:rsidP="002D2C6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Motor</w:t>
      </w:r>
    </w:p>
    <w:p w:rsidR="00296FF8" w:rsidRPr="00296FF8" w:rsidRDefault="00296FF8" w:rsidP="002D2C64">
      <m:oMathPara>
        <m:oMathParaPr>
          <m:jc m:val="left"/>
        </m:oMathParaPr>
        <m:oMath>
          <m:r>
            <w:rPr>
              <w:rFonts w:ascii="Cambria Math" w:hAnsi="Cambria Math"/>
            </w:rPr>
            <m:t>Gearbox ratio=Gr=4.5</m:t>
          </m:r>
        </m:oMath>
      </m:oMathPara>
    </w:p>
    <w:p w:rsidR="002D2C64" w:rsidRPr="00B11D1F" w:rsidRDefault="002D2C64" w:rsidP="002D2C64">
      <m:oMath>
        <m:r>
          <w:rPr>
            <w:rFonts w:ascii="Cambria Math" w:hAnsi="Cambria Math"/>
          </w:rPr>
          <m:t>F=2294</m:t>
        </m:r>
      </m:oMath>
      <w:r>
        <w:t xml:space="preserve"> Does not changes</w:t>
      </w:r>
    </w:p>
    <w:p w:rsidR="002D2C64" w:rsidRPr="00390F7D" w:rsidRDefault="002D2C64" w:rsidP="002379A9">
      <m:oMath>
        <m:r>
          <w:rPr>
            <w:rFonts w:ascii="Cambria Math" w:hAnsi="Cambria Math"/>
          </w:rPr>
          <m:t>P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Wheel</m:t>
            </m:r>
          </m:sub>
        </m:sSub>
        <m:r>
          <w:rPr>
            <w:rFonts w:ascii="Cambria Math" w:hAnsi="Cambria Math"/>
          </w:rPr>
          <m:t xml:space="preserve">=17.5 </m:t>
        </m:r>
        <m:r>
          <w:rPr>
            <w:rFonts w:ascii="Cambria Math" w:hAnsi="Cambria Math"/>
          </w:rPr>
          <m:t>kw</m:t>
        </m:r>
      </m:oMath>
      <w:r w:rsidR="002379A9">
        <w:t xml:space="preserve"> The power does not change (Assume perfect system)</w:t>
      </w:r>
    </w:p>
    <w:p w:rsidR="00390F7D" w:rsidRPr="00390F7D" w:rsidRDefault="00390F7D" w:rsidP="008D3D7D">
      <w:r>
        <w:t xml:space="preserve">From the datasheet. For the given power, torque </w:t>
      </w:r>
      <w:proofErr w:type="gramStart"/>
      <w:r w:rsidR="00D37195">
        <w:t>is</w:t>
      </w:r>
      <w:r w:rsidR="0048471A">
        <w:t xml:space="preserve"> </w:t>
      </w:r>
      <w:proofErr w:type="gramEnd"/>
      <m:oMath>
        <m:r>
          <w:rPr>
            <w:rFonts w:ascii="Cambria Math" w:hAnsi="Cambria Math"/>
          </w:rPr>
          <m:t>T=626.9 Nm</m:t>
        </m:r>
      </m:oMath>
      <w:r w:rsidR="008D3D7D">
        <w:t xml:space="preserve">, </w:t>
      </w:r>
      <m:oMath>
        <m:r>
          <w:rPr>
            <w:rFonts w:ascii="Cambria Math" w:hAnsi="Cambria Math"/>
          </w:rPr>
          <m:t>T=</m:t>
        </m:r>
        <m:r>
          <w:rPr>
            <w:rFonts w:ascii="Cambria Math" w:hAnsi="Cambria Math"/>
          </w:rPr>
          <m:t>118.71*4.5=534.217</m:t>
        </m:r>
        <m:r>
          <w:rPr>
            <w:rFonts w:ascii="Cambria Math" w:hAnsi="Cambria Math"/>
          </w:rPr>
          <m:t xml:space="preserve"> Nm</m:t>
        </m:r>
      </m:oMath>
    </w:p>
    <w:p w:rsidR="002D2C64" w:rsidRDefault="002D2C64" w:rsidP="00AD70F8">
      <w:r w:rsidRPr="00DE03B4">
        <w:rPr>
          <w:b/>
          <w:bCs/>
        </w:rPr>
        <w:t>Speed graph</w:t>
      </w:r>
    </w:p>
    <w:p w:rsidR="00AD70F8" w:rsidRDefault="00431E01" w:rsidP="002D2C64">
      <w:r>
        <w:t xml:space="preserve">@ 6000 </w:t>
      </w:r>
      <w:r w:rsidR="00AF0746">
        <w:t>RPM (</w:t>
      </w:r>
      <w:r>
        <w:t xml:space="preserve">maximum), speed of the motor = </w:t>
      </w:r>
      <w:r w:rsidR="00D47DF3">
        <w:t>102.14</w:t>
      </w:r>
    </w:p>
    <w:p w:rsidR="00431E01" w:rsidRPr="002D2C64" w:rsidRDefault="00690614" w:rsidP="002D2C64">
      <w:r>
        <w:pict>
          <v:shape id="_x0000_i1117" type="#_x0000_t75" style="width:333pt;height:249.75pt">
            <v:imagedata r:id="rId9" o:title="motor_speed_s"/>
          </v:shape>
        </w:pict>
      </w:r>
      <w:bookmarkStart w:id="0" w:name="_GoBack"/>
      <w:bookmarkEnd w:id="0"/>
    </w:p>
    <w:p w:rsidR="002D2C64" w:rsidRDefault="002D2C64" w:rsidP="002D2C64">
      <w:pPr>
        <w:rPr>
          <w:b/>
          <w:bCs/>
        </w:rPr>
      </w:pPr>
      <w:r>
        <w:rPr>
          <w:b/>
          <w:bCs/>
        </w:rPr>
        <w:t>Torque graph</w:t>
      </w:r>
    </w:p>
    <w:p w:rsidR="002D2C64" w:rsidRDefault="00481E9E" w:rsidP="002D2C64">
      <w:r>
        <w:rPr>
          <w:noProof/>
        </w:rPr>
        <w:pict>
          <v:shape id="_x0000_s1026" type="#_x0000_t75" style="position:absolute;margin-left:141.75pt;margin-top:-17.15pt;width:333pt;height:249.75pt;z-index:251659264;mso-position-horizontal-relative:text;mso-position-vertical-relative:text;mso-width-relative:page;mso-height-relative:page">
            <v:imagedata r:id="rId10" o:title="motor_datasheet_torque"/>
            <w10:wrap type="square"/>
          </v:shape>
        </w:pict>
      </w:r>
      <w:r w:rsidR="0014744F">
        <w:t>Torque value from datasheet</w:t>
      </w:r>
    </w:p>
    <w:p w:rsidR="00967759" w:rsidRDefault="00967759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AA0A5F" w:rsidRDefault="00AA0A5F" w:rsidP="00B438F5">
      <w:pPr>
        <w:jc w:val="center"/>
      </w:pPr>
    </w:p>
    <w:p w:rsidR="00967759" w:rsidRDefault="00967759" w:rsidP="00967759">
      <w:r>
        <w:lastRenderedPageBreak/>
        <w:t xml:space="preserve">Torque value from </w:t>
      </w:r>
      <w:r>
        <w:t>calculations</w:t>
      </w:r>
    </w:p>
    <w:p w:rsidR="00D0745A" w:rsidRDefault="00BE5F51" w:rsidP="00BE5F51">
      <w:pPr>
        <w:jc w:val="center"/>
      </w:pPr>
      <w:r>
        <w:pict>
          <v:shape id="_x0000_i1081" type="#_x0000_t75" style="width:333pt;height:249.75pt">
            <v:imagedata r:id="rId11" o:title="motor_theory_torque"/>
          </v:shape>
        </w:pict>
      </w:r>
    </w:p>
    <w:p w:rsidR="002D2C64" w:rsidRDefault="002D2C64" w:rsidP="002D2C64">
      <w:pPr>
        <w:rPr>
          <w:b/>
          <w:bCs/>
        </w:rPr>
      </w:pPr>
      <w:r>
        <w:rPr>
          <w:b/>
          <w:bCs/>
        </w:rPr>
        <w:t>Power graph</w:t>
      </w:r>
    </w:p>
    <w:p w:rsidR="004D23D2" w:rsidRDefault="003500C2" w:rsidP="00A77E3C">
      <w:pPr>
        <w:jc w:val="center"/>
      </w:pPr>
      <w:r>
        <w:pict>
          <v:shape id="_x0000_i1096" type="#_x0000_t75" style="width:333pt;height:249.75pt">
            <v:imagedata r:id="rId12" o:title="motor_power"/>
          </v:shape>
        </w:pict>
      </w:r>
    </w:p>
    <w:p w:rsidR="00A77E3C" w:rsidRPr="004D23D2" w:rsidRDefault="00A77E3C" w:rsidP="00782BBA"/>
    <w:sectPr w:rsidR="00A77E3C" w:rsidRPr="004D23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jI3NgQyzQwNTJR0lIJTi4sz8/NACgxrAZfKQ14sAAAA"/>
  </w:docVars>
  <w:rsids>
    <w:rsidRoot w:val="006536B2"/>
    <w:rsid w:val="00021029"/>
    <w:rsid w:val="000A6A77"/>
    <w:rsid w:val="00142A79"/>
    <w:rsid w:val="0014744F"/>
    <w:rsid w:val="00165EFC"/>
    <w:rsid w:val="001C1630"/>
    <w:rsid w:val="00215F5E"/>
    <w:rsid w:val="002379A9"/>
    <w:rsid w:val="002640BF"/>
    <w:rsid w:val="0026695D"/>
    <w:rsid w:val="00296FF8"/>
    <w:rsid w:val="002D2C64"/>
    <w:rsid w:val="003500C2"/>
    <w:rsid w:val="00364D44"/>
    <w:rsid w:val="00390F7D"/>
    <w:rsid w:val="00391D76"/>
    <w:rsid w:val="003A6D83"/>
    <w:rsid w:val="003B4FE7"/>
    <w:rsid w:val="00431E01"/>
    <w:rsid w:val="00461EF5"/>
    <w:rsid w:val="00467BFB"/>
    <w:rsid w:val="00481E9E"/>
    <w:rsid w:val="0048471A"/>
    <w:rsid w:val="0049015A"/>
    <w:rsid w:val="004C0293"/>
    <w:rsid w:val="004D23D2"/>
    <w:rsid w:val="00533E16"/>
    <w:rsid w:val="0053469B"/>
    <w:rsid w:val="00567A31"/>
    <w:rsid w:val="00571906"/>
    <w:rsid w:val="005927B6"/>
    <w:rsid w:val="005B1CD9"/>
    <w:rsid w:val="005B5AD2"/>
    <w:rsid w:val="005C03B1"/>
    <w:rsid w:val="005C23BA"/>
    <w:rsid w:val="006033DB"/>
    <w:rsid w:val="006536B2"/>
    <w:rsid w:val="00665732"/>
    <w:rsid w:val="00690614"/>
    <w:rsid w:val="006C330B"/>
    <w:rsid w:val="006F2868"/>
    <w:rsid w:val="00724EED"/>
    <w:rsid w:val="00726E1E"/>
    <w:rsid w:val="007802C8"/>
    <w:rsid w:val="00782BBA"/>
    <w:rsid w:val="00804BB7"/>
    <w:rsid w:val="00853195"/>
    <w:rsid w:val="0086174C"/>
    <w:rsid w:val="00881E0A"/>
    <w:rsid w:val="00885BFF"/>
    <w:rsid w:val="008949FD"/>
    <w:rsid w:val="008B48EF"/>
    <w:rsid w:val="008C442E"/>
    <w:rsid w:val="008D3D7D"/>
    <w:rsid w:val="009327A6"/>
    <w:rsid w:val="00954453"/>
    <w:rsid w:val="00967759"/>
    <w:rsid w:val="00967925"/>
    <w:rsid w:val="009C0C8A"/>
    <w:rsid w:val="009C0EDD"/>
    <w:rsid w:val="00A02FB0"/>
    <w:rsid w:val="00A072EE"/>
    <w:rsid w:val="00A174B0"/>
    <w:rsid w:val="00A66013"/>
    <w:rsid w:val="00A71F50"/>
    <w:rsid w:val="00A77E3C"/>
    <w:rsid w:val="00AA0A5F"/>
    <w:rsid w:val="00AA1169"/>
    <w:rsid w:val="00AB2C06"/>
    <w:rsid w:val="00AD70F8"/>
    <w:rsid w:val="00AE1633"/>
    <w:rsid w:val="00AE6ED2"/>
    <w:rsid w:val="00AF0746"/>
    <w:rsid w:val="00B11D1F"/>
    <w:rsid w:val="00B438F5"/>
    <w:rsid w:val="00B4791F"/>
    <w:rsid w:val="00B64752"/>
    <w:rsid w:val="00BE5F51"/>
    <w:rsid w:val="00C515F5"/>
    <w:rsid w:val="00CA4865"/>
    <w:rsid w:val="00D0745A"/>
    <w:rsid w:val="00D33C37"/>
    <w:rsid w:val="00D37195"/>
    <w:rsid w:val="00D47DF3"/>
    <w:rsid w:val="00D576E2"/>
    <w:rsid w:val="00D9248C"/>
    <w:rsid w:val="00D93DC5"/>
    <w:rsid w:val="00DD4778"/>
    <w:rsid w:val="00DD7900"/>
    <w:rsid w:val="00DD7B76"/>
    <w:rsid w:val="00DE03B4"/>
    <w:rsid w:val="00DF19D5"/>
    <w:rsid w:val="00E37582"/>
    <w:rsid w:val="00EB3B2F"/>
    <w:rsid w:val="00EE71A4"/>
    <w:rsid w:val="00EF6CB9"/>
    <w:rsid w:val="00F117D5"/>
    <w:rsid w:val="00F40970"/>
    <w:rsid w:val="00F81F38"/>
    <w:rsid w:val="00F83A0D"/>
    <w:rsid w:val="00FF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F63FE12"/>
  <w15:chartTrackingRefBased/>
  <w15:docId w15:val="{790628AA-D312-4FDE-A0C8-126D8C15E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36B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5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 Jamal A Alahmadi</dc:creator>
  <cp:keywords/>
  <dc:description/>
  <cp:lastModifiedBy>Abdulaziz Jamal A Alahmadi</cp:lastModifiedBy>
  <cp:revision>234</cp:revision>
  <dcterms:created xsi:type="dcterms:W3CDTF">2019-01-23T14:23:00Z</dcterms:created>
  <dcterms:modified xsi:type="dcterms:W3CDTF">2019-01-24T08:00:00Z</dcterms:modified>
</cp:coreProperties>
</file>